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BD733" w14:textId="555CC0F3" w:rsidR="00CB1755" w:rsidRDefault="00CD525F">
      <w:pPr>
        <w:rPr>
          <w:rFonts w:ascii="Arial" w:hAnsi="Arial" w:cs="Arial"/>
          <w:sz w:val="10"/>
          <w:szCs w:val="10"/>
        </w:rPr>
      </w:pPr>
      <w:bookmarkStart w:id="0" w:name="_Hlk31204604"/>
      <w:bookmarkEnd w:id="0"/>
      <w:r w:rsidRPr="008D4B46">
        <w:rPr>
          <w:rFonts w:asciiTheme="majorHAnsi" w:eastAsia="Arial" w:hAnsiTheme="majorHAnsi" w:cstheme="majorHAnsi"/>
          <w:noProof/>
          <w:sz w:val="20"/>
          <w:szCs w:val="20"/>
          <w:lang w:eastAsia="en-GB"/>
        </w:rPr>
        <w:drawing>
          <wp:anchor distT="0" distB="0" distL="114300" distR="114300" simplePos="0" relativeHeight="251659264" behindDoc="0" locked="0" layoutInCell="1" allowOverlap="1" wp14:anchorId="626316FF" wp14:editId="4A981978">
            <wp:simplePos x="0" y="0"/>
            <wp:positionH relativeFrom="column">
              <wp:posOffset>-6350</wp:posOffset>
            </wp:positionH>
            <wp:positionV relativeFrom="paragraph">
              <wp:posOffset>0</wp:posOffset>
            </wp:positionV>
            <wp:extent cx="1228725" cy="828675"/>
            <wp:effectExtent l="19050" t="0" r="9525" b="0"/>
            <wp:wrapSquare wrapText="bothSides"/>
            <wp:docPr id="1" name="Picture 2" descr="KCL logo without UoL strap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FA5DDD" w14:textId="77777777" w:rsidR="00DB3E33" w:rsidRPr="008C00C1" w:rsidRDefault="00DB3E33" w:rsidP="008C00C1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3948B4E5" w14:textId="77777777" w:rsidR="00CD525F" w:rsidRDefault="00CD525F" w:rsidP="008C00C1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276C14C9" w14:textId="77777777" w:rsidR="00391C3C" w:rsidRDefault="00391C3C" w:rsidP="00391C3C">
      <w:pPr>
        <w:ind w:left="1440" w:firstLine="720"/>
        <w:rPr>
          <w:rFonts w:ascii="Arial" w:hAnsi="Arial" w:cs="Arial"/>
          <w:b/>
          <w:bCs/>
          <w:sz w:val="24"/>
          <w:szCs w:val="24"/>
        </w:rPr>
      </w:pPr>
    </w:p>
    <w:p w14:paraId="0CECF67A" w14:textId="51FE64C1" w:rsidR="00DB3E33" w:rsidRPr="008C00C1" w:rsidRDefault="00DB3E33" w:rsidP="00391C3C">
      <w:pPr>
        <w:ind w:left="2880" w:firstLine="720"/>
        <w:rPr>
          <w:rFonts w:ascii="Arial" w:hAnsi="Arial" w:cs="Arial"/>
          <w:b/>
          <w:bCs/>
          <w:sz w:val="24"/>
          <w:szCs w:val="24"/>
        </w:rPr>
      </w:pPr>
      <w:r w:rsidRPr="008C00C1">
        <w:rPr>
          <w:rFonts w:ascii="Arial" w:hAnsi="Arial" w:cs="Arial"/>
          <w:b/>
          <w:bCs/>
          <w:sz w:val="24"/>
          <w:szCs w:val="24"/>
        </w:rPr>
        <w:t xml:space="preserve">CONSENT FORM </w:t>
      </w:r>
      <w:r w:rsidR="008C00C1" w:rsidRPr="008C00C1">
        <w:rPr>
          <w:rFonts w:ascii="Arial" w:hAnsi="Arial" w:cs="Arial"/>
          <w:b/>
          <w:bCs/>
          <w:sz w:val="24"/>
          <w:szCs w:val="24"/>
        </w:rPr>
        <w:t>(3)</w:t>
      </w:r>
    </w:p>
    <w:p w14:paraId="31B2A943" w14:textId="087FC9D9" w:rsidR="00DB3E33" w:rsidRPr="008C00C1" w:rsidRDefault="000407B7" w:rsidP="008C00C1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</w:t>
      </w:r>
      <w:r w:rsidR="008C00C1" w:rsidRPr="008C00C1">
        <w:rPr>
          <w:rFonts w:ascii="Arial" w:hAnsi="Arial" w:cs="Arial"/>
          <w:b/>
          <w:bCs/>
          <w:sz w:val="24"/>
          <w:szCs w:val="24"/>
        </w:rPr>
        <w:t>dolescent attitudes to vaccines and side effects</w:t>
      </w:r>
    </w:p>
    <w:p w14:paraId="739B6A29" w14:textId="33E24428" w:rsidR="00CB1755" w:rsidRPr="005014A1" w:rsidRDefault="00BB22B2">
      <w:pPr>
        <w:rPr>
          <w:rFonts w:asciiTheme="minorHAnsi" w:hAnsiTheme="minorHAnsi" w:cstheme="minorHAnsi"/>
          <w:sz w:val="20"/>
          <w:szCs w:val="20"/>
        </w:rPr>
      </w:pPr>
      <w:r w:rsidRPr="005014A1">
        <w:rPr>
          <w:rFonts w:asciiTheme="minorHAnsi" w:hAnsiTheme="minorHAnsi" w:cstheme="minorHAnsi"/>
          <w:sz w:val="20"/>
          <w:szCs w:val="20"/>
        </w:rPr>
        <w:t xml:space="preserve">This consent form is to be completed by the </w:t>
      </w:r>
      <w:r w:rsidRPr="005014A1">
        <w:rPr>
          <w:rFonts w:asciiTheme="minorHAnsi" w:hAnsiTheme="minorHAnsi" w:cstheme="minorHAnsi"/>
          <w:b/>
          <w:bCs/>
          <w:sz w:val="20"/>
          <w:szCs w:val="20"/>
        </w:rPr>
        <w:t>parent or guardian</w:t>
      </w:r>
      <w:r w:rsidRPr="005014A1">
        <w:rPr>
          <w:rFonts w:asciiTheme="minorHAnsi" w:hAnsiTheme="minorHAnsi" w:cstheme="minorHAnsi"/>
          <w:sz w:val="20"/>
          <w:szCs w:val="20"/>
        </w:rPr>
        <w:t xml:space="preserve"> of the participant</w:t>
      </w:r>
      <w:r w:rsidR="00FE2B82" w:rsidRPr="005014A1">
        <w:rPr>
          <w:rFonts w:asciiTheme="minorHAnsi" w:hAnsiTheme="minorHAnsi" w:cstheme="minorHAnsi"/>
          <w:sz w:val="20"/>
          <w:szCs w:val="20"/>
        </w:rPr>
        <w:t xml:space="preserve"> (adolescent)</w:t>
      </w:r>
      <w:r w:rsidRPr="005014A1">
        <w:rPr>
          <w:rFonts w:asciiTheme="minorHAnsi" w:hAnsiTheme="minorHAnsi" w:cstheme="minorHAnsi"/>
          <w:sz w:val="20"/>
          <w:szCs w:val="20"/>
        </w:rPr>
        <w:t xml:space="preserve">. </w:t>
      </w:r>
      <w:r w:rsidR="008C0B44" w:rsidRPr="005014A1">
        <w:rPr>
          <w:rFonts w:asciiTheme="minorHAnsi" w:hAnsiTheme="minorHAnsi" w:cstheme="minorHAnsi"/>
          <w:sz w:val="20"/>
          <w:szCs w:val="20"/>
        </w:rPr>
        <w:t xml:space="preserve">Please complete this form after you have read the </w:t>
      </w:r>
      <w:r w:rsidR="00606333" w:rsidRPr="005014A1">
        <w:rPr>
          <w:rFonts w:asciiTheme="minorHAnsi" w:hAnsiTheme="minorHAnsi" w:cstheme="minorHAnsi"/>
          <w:sz w:val="20"/>
          <w:szCs w:val="20"/>
        </w:rPr>
        <w:t>i</w:t>
      </w:r>
      <w:r w:rsidR="008C0B44" w:rsidRPr="005014A1">
        <w:rPr>
          <w:rFonts w:asciiTheme="minorHAnsi" w:hAnsiTheme="minorHAnsi" w:cstheme="minorHAnsi"/>
          <w:sz w:val="20"/>
          <w:szCs w:val="20"/>
        </w:rPr>
        <w:t xml:space="preserve">nformation </w:t>
      </w:r>
      <w:r w:rsidR="00606333" w:rsidRPr="005014A1">
        <w:rPr>
          <w:rFonts w:asciiTheme="minorHAnsi" w:hAnsiTheme="minorHAnsi" w:cstheme="minorHAnsi"/>
          <w:sz w:val="20"/>
          <w:szCs w:val="20"/>
        </w:rPr>
        <w:t>s</w:t>
      </w:r>
      <w:r w:rsidR="008C0B44" w:rsidRPr="005014A1">
        <w:rPr>
          <w:rFonts w:asciiTheme="minorHAnsi" w:hAnsiTheme="minorHAnsi" w:cstheme="minorHAnsi"/>
          <w:sz w:val="20"/>
          <w:szCs w:val="20"/>
        </w:rPr>
        <w:t>heet</w:t>
      </w:r>
      <w:r w:rsidR="00606333" w:rsidRPr="005014A1">
        <w:rPr>
          <w:rFonts w:asciiTheme="minorHAnsi" w:hAnsiTheme="minorHAnsi" w:cstheme="minorHAnsi"/>
          <w:sz w:val="20"/>
          <w:szCs w:val="20"/>
        </w:rPr>
        <w:t>s (forms 1 and 2)</w:t>
      </w:r>
      <w:r w:rsidR="003C2695">
        <w:rPr>
          <w:rFonts w:asciiTheme="minorHAnsi" w:hAnsiTheme="minorHAnsi" w:cstheme="minorHAnsi"/>
          <w:sz w:val="20"/>
          <w:szCs w:val="20"/>
        </w:rPr>
        <w:t xml:space="preserve"> and</w:t>
      </w:r>
      <w:r w:rsidR="00606333" w:rsidRPr="005014A1">
        <w:rPr>
          <w:rFonts w:asciiTheme="minorHAnsi" w:hAnsiTheme="minorHAnsi" w:cstheme="minorHAnsi"/>
          <w:sz w:val="20"/>
          <w:szCs w:val="20"/>
        </w:rPr>
        <w:t xml:space="preserve"> </w:t>
      </w:r>
      <w:r w:rsidRPr="005014A1">
        <w:rPr>
          <w:rFonts w:asciiTheme="minorHAnsi" w:hAnsiTheme="minorHAnsi" w:cstheme="minorHAnsi"/>
          <w:sz w:val="20"/>
          <w:szCs w:val="20"/>
        </w:rPr>
        <w:t>discussed the research with your child</w:t>
      </w:r>
      <w:r w:rsidR="003C2695">
        <w:rPr>
          <w:rFonts w:asciiTheme="minorHAnsi" w:hAnsiTheme="minorHAnsi" w:cstheme="minorHAnsi"/>
          <w:sz w:val="20"/>
          <w:szCs w:val="20"/>
        </w:rPr>
        <w:t xml:space="preserve">. </w:t>
      </w:r>
      <w:r w:rsidR="00283652" w:rsidRPr="005014A1">
        <w:rPr>
          <w:rFonts w:asciiTheme="minorHAnsi" w:hAnsiTheme="minorHAnsi" w:cstheme="minorHAnsi"/>
          <w:sz w:val="20"/>
          <w:szCs w:val="20"/>
        </w:rPr>
        <w:t xml:space="preserve">Please contact </w:t>
      </w:r>
      <w:r w:rsidR="00FE2B82" w:rsidRPr="005014A1">
        <w:rPr>
          <w:rFonts w:asciiTheme="minorHAnsi" w:hAnsiTheme="minorHAnsi" w:cstheme="minorHAnsi"/>
          <w:sz w:val="20"/>
          <w:szCs w:val="20"/>
        </w:rPr>
        <w:t xml:space="preserve">me </w:t>
      </w:r>
      <w:r w:rsidR="00283652" w:rsidRPr="005014A1">
        <w:rPr>
          <w:rFonts w:asciiTheme="minorHAnsi" w:hAnsiTheme="minorHAnsi" w:cstheme="minorHAnsi"/>
          <w:sz w:val="20"/>
          <w:szCs w:val="20"/>
        </w:rPr>
        <w:t xml:space="preserve">at </w:t>
      </w:r>
      <w:hyperlink r:id="rId10" w:history="1">
        <w:r w:rsidR="00283652" w:rsidRPr="005014A1">
          <w:rPr>
            <w:rStyle w:val="Hyperlink"/>
            <w:rFonts w:asciiTheme="minorHAnsi" w:hAnsiTheme="minorHAnsi" w:cstheme="minorHAnsi"/>
            <w:sz w:val="20"/>
            <w:szCs w:val="20"/>
          </w:rPr>
          <w:t>angie.pitt@kcl.ac.uk</w:t>
        </w:r>
      </w:hyperlink>
      <w:r w:rsidR="00283652" w:rsidRPr="005014A1">
        <w:rPr>
          <w:rFonts w:asciiTheme="minorHAnsi" w:hAnsiTheme="minorHAnsi" w:cstheme="minorHAnsi"/>
          <w:sz w:val="20"/>
          <w:szCs w:val="20"/>
        </w:rPr>
        <w:t xml:space="preserve"> if you have any queries about this project.</w:t>
      </w:r>
      <w:r w:rsidR="00CE7033" w:rsidRPr="005014A1">
        <w:rPr>
          <w:rFonts w:asciiTheme="minorHAnsi" w:hAnsiTheme="minorHAnsi" w:cstheme="minorHAnsi"/>
          <w:sz w:val="20"/>
          <w:szCs w:val="20"/>
        </w:rPr>
        <w:t xml:space="preserve"> Please also help your child to complete the assent form (form </w:t>
      </w:r>
      <w:r w:rsidR="008D4344" w:rsidRPr="005014A1">
        <w:rPr>
          <w:rFonts w:asciiTheme="minorHAnsi" w:hAnsiTheme="minorHAnsi" w:cstheme="minorHAnsi"/>
          <w:sz w:val="20"/>
          <w:szCs w:val="20"/>
        </w:rPr>
        <w:t xml:space="preserve">4). Both forms should </w:t>
      </w:r>
      <w:r w:rsidR="00FE2B82" w:rsidRPr="005014A1">
        <w:rPr>
          <w:rFonts w:asciiTheme="minorHAnsi" w:hAnsiTheme="minorHAnsi" w:cstheme="minorHAnsi"/>
          <w:sz w:val="20"/>
          <w:szCs w:val="20"/>
        </w:rPr>
        <w:t xml:space="preserve">be </w:t>
      </w:r>
      <w:r w:rsidR="008D4344" w:rsidRPr="005014A1">
        <w:rPr>
          <w:rFonts w:asciiTheme="minorHAnsi" w:hAnsiTheme="minorHAnsi" w:cstheme="minorHAnsi"/>
          <w:sz w:val="20"/>
          <w:szCs w:val="20"/>
        </w:rPr>
        <w:t xml:space="preserve">scanned or </w:t>
      </w:r>
      <w:proofErr w:type="gramStart"/>
      <w:r w:rsidR="008D4344" w:rsidRPr="005014A1">
        <w:rPr>
          <w:rFonts w:asciiTheme="minorHAnsi" w:hAnsiTheme="minorHAnsi" w:cstheme="minorHAnsi"/>
          <w:sz w:val="20"/>
          <w:szCs w:val="20"/>
        </w:rPr>
        <w:t>photographed</w:t>
      </w:r>
      <w:proofErr w:type="gramEnd"/>
      <w:r w:rsidR="008D4344" w:rsidRPr="005014A1">
        <w:rPr>
          <w:rFonts w:asciiTheme="minorHAnsi" w:hAnsiTheme="minorHAnsi" w:cstheme="minorHAnsi"/>
          <w:sz w:val="20"/>
          <w:szCs w:val="20"/>
        </w:rPr>
        <w:t xml:space="preserve"> and</w:t>
      </w:r>
      <w:r w:rsidR="00FE2B82" w:rsidRPr="005014A1">
        <w:rPr>
          <w:rFonts w:asciiTheme="minorHAnsi" w:hAnsiTheme="minorHAnsi" w:cstheme="minorHAnsi"/>
          <w:sz w:val="20"/>
          <w:szCs w:val="20"/>
        </w:rPr>
        <w:t xml:space="preserve"> the images</w:t>
      </w:r>
      <w:r w:rsidR="008D4344" w:rsidRPr="005014A1">
        <w:rPr>
          <w:rFonts w:asciiTheme="minorHAnsi" w:hAnsiTheme="minorHAnsi" w:cstheme="minorHAnsi"/>
          <w:sz w:val="20"/>
          <w:szCs w:val="20"/>
        </w:rPr>
        <w:t xml:space="preserve"> </w:t>
      </w:r>
      <w:r w:rsidR="00FE2B82" w:rsidRPr="005014A1">
        <w:rPr>
          <w:rFonts w:asciiTheme="minorHAnsi" w:hAnsiTheme="minorHAnsi" w:cstheme="minorHAnsi"/>
          <w:sz w:val="20"/>
          <w:szCs w:val="20"/>
        </w:rPr>
        <w:t xml:space="preserve">sent </w:t>
      </w:r>
      <w:r w:rsidR="008D4344" w:rsidRPr="005014A1">
        <w:rPr>
          <w:rFonts w:asciiTheme="minorHAnsi" w:hAnsiTheme="minorHAnsi" w:cstheme="minorHAnsi"/>
          <w:sz w:val="20"/>
          <w:szCs w:val="20"/>
        </w:rPr>
        <w:t xml:space="preserve">to </w:t>
      </w:r>
      <w:hyperlink r:id="rId11" w:history="1">
        <w:r w:rsidR="008D4344" w:rsidRPr="005014A1">
          <w:rPr>
            <w:rStyle w:val="Hyperlink"/>
            <w:rFonts w:asciiTheme="minorHAnsi" w:hAnsiTheme="minorHAnsi" w:cstheme="minorHAnsi"/>
            <w:sz w:val="20"/>
            <w:szCs w:val="20"/>
          </w:rPr>
          <w:t>angie.pitt@kcl.ac.uk</w:t>
        </w:r>
      </w:hyperlink>
      <w:r w:rsidR="008D4344" w:rsidRPr="005014A1">
        <w:rPr>
          <w:rFonts w:asciiTheme="minorHAnsi" w:hAnsiTheme="minorHAnsi" w:cstheme="minorHAnsi"/>
          <w:sz w:val="20"/>
          <w:szCs w:val="20"/>
        </w:rPr>
        <w:t>.</w:t>
      </w:r>
    </w:p>
    <w:tbl>
      <w:tblPr>
        <w:tblW w:w="10343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58"/>
        <w:gridCol w:w="2268"/>
        <w:gridCol w:w="1417"/>
      </w:tblGrid>
      <w:tr w:rsidR="00CB1755" w:rsidRPr="00E1194E" w14:paraId="2B5E03E9" w14:textId="77777777" w:rsidTr="00642D46">
        <w:trPr>
          <w:trHeight w:val="407"/>
        </w:trPr>
        <w:tc>
          <w:tcPr>
            <w:tcW w:w="6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FF53F8" w14:textId="3A6F52B4" w:rsidR="00CB1755" w:rsidRPr="00E1194E" w:rsidRDefault="008C0B44">
            <w:pPr>
              <w:spacing w:after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194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Ethical review reference number: </w:t>
            </w:r>
            <w:r w:rsidR="00C71F87" w:rsidRPr="00C71F8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RS/DP-23/24-39491</w:t>
            </w:r>
          </w:p>
          <w:p w14:paraId="194551F9" w14:textId="77777777" w:rsidR="00CB1755" w:rsidRPr="00E1194E" w:rsidRDefault="00CB1755">
            <w:pPr>
              <w:spacing w:after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366811F" w14:textId="5703FE3D" w:rsidR="00CB1755" w:rsidRPr="00E1194E" w:rsidRDefault="008C0B44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E1194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Version number: </w:t>
            </w:r>
            <w:r w:rsidR="0036317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.2</w:t>
            </w:r>
          </w:p>
          <w:p w14:paraId="5E74368F" w14:textId="77777777" w:rsidR="00CB1755" w:rsidRPr="00E1194E" w:rsidRDefault="00CB1755">
            <w:pPr>
              <w:spacing w:after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B1755" w:rsidRPr="00E1194E" w14:paraId="533A5710" w14:textId="77777777" w:rsidTr="00642D46">
        <w:trPr>
          <w:trHeight w:val="848"/>
        </w:trPr>
        <w:tc>
          <w:tcPr>
            <w:tcW w:w="89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383AF4" w14:textId="77777777" w:rsidR="00F44BFA" w:rsidRPr="00E1194E" w:rsidRDefault="00F44BFA" w:rsidP="00F44BFA">
            <w:pPr>
              <w:pStyle w:val="ListParagraph"/>
              <w:spacing w:after="0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19E288F" w14:textId="72C5CACF" w:rsidR="00CB1755" w:rsidRPr="00E1194E" w:rsidRDefault="008C0B44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E1194E">
              <w:rPr>
                <w:rFonts w:asciiTheme="minorHAnsi" w:eastAsia="Arial" w:hAnsiTheme="minorHAnsi" w:cstheme="minorHAnsi"/>
                <w:sz w:val="20"/>
                <w:szCs w:val="20"/>
              </w:rPr>
              <w:t>I confirm that I have read and understood the information sheet</w:t>
            </w:r>
            <w:r w:rsidR="00D2088A" w:rsidRPr="00E1194E">
              <w:rPr>
                <w:rFonts w:asciiTheme="minorHAnsi" w:eastAsia="Arial" w:hAnsiTheme="minorHAnsi" w:cstheme="minorHAnsi"/>
                <w:sz w:val="20"/>
                <w:szCs w:val="20"/>
              </w:rPr>
              <w:t>s (Forms 1 and 2</w:t>
            </w:r>
            <w:r w:rsidR="001630E8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 v1.1</w:t>
            </w:r>
            <w:r w:rsidR="00DC6CCD" w:rsidRPr="00E1194E">
              <w:rPr>
                <w:rFonts w:asciiTheme="minorHAnsi" w:eastAsia="Arial" w:hAnsiTheme="minorHAnsi" w:cstheme="minorHAnsi"/>
                <w:sz w:val="20"/>
                <w:szCs w:val="20"/>
              </w:rPr>
              <w:t>)</w:t>
            </w:r>
            <w:r w:rsidR="007E2F05" w:rsidRPr="00E1194E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 </w:t>
            </w:r>
            <w:r w:rsidRPr="00E1194E">
              <w:rPr>
                <w:rFonts w:asciiTheme="minorHAnsi" w:eastAsia="Arial" w:hAnsiTheme="minorHAnsi" w:cstheme="minorHAnsi"/>
                <w:sz w:val="20"/>
                <w:szCs w:val="20"/>
              </w:rPr>
              <w:t>for the above project. I have had the opportunity to consider the information</w:t>
            </w:r>
            <w:r w:rsidR="007E2F05" w:rsidRPr="00E1194E">
              <w:rPr>
                <w:rFonts w:asciiTheme="minorHAnsi" w:eastAsia="Arial" w:hAnsiTheme="minorHAnsi" w:cstheme="minorHAnsi"/>
                <w:sz w:val="20"/>
                <w:szCs w:val="20"/>
              </w:rPr>
              <w:t>, discuss the research with my child</w:t>
            </w:r>
            <w:r w:rsidRPr="00E1194E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 and ask questions which have been answered to my satisfaction.</w:t>
            </w:r>
          </w:p>
          <w:p w14:paraId="464360F3" w14:textId="0B86FB1A" w:rsidR="00DC6CCD" w:rsidRPr="00E1194E" w:rsidRDefault="00DC6CCD" w:rsidP="00DC6CCD">
            <w:pPr>
              <w:pStyle w:val="ListParagraph"/>
              <w:spacing w:after="0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EB1967" w14:textId="742EDA26" w:rsidR="00CB1755" w:rsidRPr="00E1194E" w:rsidRDefault="00F44BFA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>Please tick</w:t>
            </w:r>
          </w:p>
        </w:tc>
      </w:tr>
      <w:tr w:rsidR="00CB1755" w:rsidRPr="00E1194E" w14:paraId="1BBC8F6D" w14:textId="77777777" w:rsidTr="00642D46">
        <w:trPr>
          <w:trHeight w:val="994"/>
        </w:trPr>
        <w:tc>
          <w:tcPr>
            <w:tcW w:w="89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3ED1D4" w14:textId="6F1AD413" w:rsidR="00CB1755" w:rsidRPr="00E1194E" w:rsidRDefault="008C0B44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I consent voluntarily </w:t>
            </w:r>
            <w:r w:rsidR="00DF61EA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for </w:t>
            </w:r>
            <w:r w:rsidR="008145D6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my child who is aged 12-15 </w:t>
            </w:r>
            <w:r w:rsidR="00FE2B82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years </w:t>
            </w: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to be a participant in this project and understand that I can refuse </w:t>
            </w:r>
            <w:r w:rsidR="008145D6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for them </w:t>
            </w: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to take part and can withdraw </w:t>
            </w:r>
            <w:r w:rsidR="008145D6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consent </w:t>
            </w: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from the project at any time, without having to give a reason, up </w:t>
            </w:r>
            <w:r w:rsidRPr="00E1194E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until</w:t>
            </w:r>
            <w:r w:rsidR="00C0782E" w:rsidRPr="00E1194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31</w:t>
            </w:r>
            <w:r w:rsidR="00C0782E" w:rsidRPr="00E1194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vertAlign w:val="superscript"/>
              </w:rPr>
              <w:t>st</w:t>
            </w:r>
            <w:r w:rsidR="00C0782E" w:rsidRPr="00E1194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March 2024</w:t>
            </w:r>
            <w:r w:rsidR="00291948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291948" w:rsidRPr="00CC50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by emailing </w:t>
            </w:r>
            <w:hyperlink r:id="rId12" w:history="1">
              <w:r w:rsidR="00CC5036" w:rsidRPr="00CC503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ngie.pitt@kcl.ac.uk</w:t>
              </w:r>
            </w:hyperlink>
            <w:r w:rsidR="00CC5036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. </w:t>
            </w:r>
            <w:r w:rsidR="00CC5036" w:rsidRPr="00CC50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f you</w:t>
            </w:r>
            <w:r w:rsidR="007167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or your child</w:t>
            </w:r>
            <w:r w:rsidR="00CC5036" w:rsidRPr="00CC50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contact us to withdraw </w:t>
            </w:r>
            <w:r w:rsidR="00AB2DFB" w:rsidRPr="00CC50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onsent before 31</w:t>
            </w:r>
            <w:r w:rsidR="00AB2DFB" w:rsidRPr="00CC5036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vertAlign w:val="superscript"/>
              </w:rPr>
              <w:t>st</w:t>
            </w:r>
            <w:r w:rsidR="00291948" w:rsidRPr="00CC5036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vertAlign w:val="superscript"/>
              </w:rPr>
              <w:t xml:space="preserve"> </w:t>
            </w:r>
            <w:r w:rsidR="00291948" w:rsidRPr="00CC50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March </w:t>
            </w:r>
            <w:r w:rsidR="00AB2DFB" w:rsidRPr="00CC50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024</w:t>
            </w:r>
            <w:r w:rsidR="00CC50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, </w:t>
            </w:r>
            <w:r w:rsidR="00AB2DFB" w:rsidRPr="00CC50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ll data held by the research team about your child would be deleted.</w:t>
            </w:r>
          </w:p>
          <w:p w14:paraId="002AE811" w14:textId="1130309D" w:rsidR="008145D6" w:rsidRPr="00E1194E" w:rsidRDefault="008145D6" w:rsidP="008145D6">
            <w:pPr>
              <w:pStyle w:val="ListParagraph"/>
              <w:spacing w:after="0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59332" w14:textId="77777777" w:rsidR="00CB1755" w:rsidRPr="00E1194E" w:rsidRDefault="00CB175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B1755" w:rsidRPr="00E1194E" w14:paraId="48A4C79E" w14:textId="77777777" w:rsidTr="00642D46">
        <w:trPr>
          <w:trHeight w:val="869"/>
        </w:trPr>
        <w:tc>
          <w:tcPr>
            <w:tcW w:w="89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B6D5A6" w14:textId="77777777" w:rsidR="008145D6" w:rsidRDefault="008C0B44" w:rsidP="00B52341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I </w:t>
            </w:r>
            <w:r w:rsidR="009D34DF" w:rsidRPr="00E1194E">
              <w:rPr>
                <w:rFonts w:asciiTheme="minorHAnsi" w:hAnsiTheme="minorHAnsi" w:cstheme="minorHAnsi"/>
                <w:sz w:val="20"/>
                <w:szCs w:val="20"/>
              </w:rPr>
              <w:t>understand</w:t>
            </w: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 my </w:t>
            </w:r>
            <w:r w:rsidR="008145D6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child’s </w:t>
            </w: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personal information </w:t>
            </w:r>
            <w:r w:rsidR="009D34DF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will be processed </w:t>
            </w: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for the purposes explained to me in the Information Sheet. I understand that such information will be handled </w:t>
            </w:r>
            <w:r w:rsidR="0007644A" w:rsidRPr="00E1194E">
              <w:rPr>
                <w:rFonts w:asciiTheme="minorHAnsi" w:hAnsiTheme="minorHAnsi" w:cstheme="minorHAnsi"/>
                <w:sz w:val="20"/>
                <w:szCs w:val="20"/>
              </w:rPr>
              <w:t>under</w:t>
            </w: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 the terms of </w:t>
            </w:r>
            <w:r w:rsidR="000C0C4E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UK data protection law, including </w:t>
            </w: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694B2B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UK </w:t>
            </w: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>General Data Protection Regulation (</w:t>
            </w:r>
            <w:r w:rsidR="00694B2B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UK </w:t>
            </w: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>GDPR) and the Data Protection Act 2018</w:t>
            </w:r>
            <w:r w:rsidR="002801A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BD71B89" w14:textId="1272B81F" w:rsidR="002801A4" w:rsidRPr="00E1194E" w:rsidRDefault="002801A4" w:rsidP="002801A4">
            <w:pPr>
              <w:pStyle w:val="ListParagraph"/>
              <w:spacing w:after="0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482448" w14:textId="77777777" w:rsidR="00CB1755" w:rsidRPr="00E1194E" w:rsidRDefault="00CB175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3B5F" w:rsidRPr="00E1194E" w14:paraId="4467DE6A" w14:textId="77777777" w:rsidTr="00642D46">
        <w:trPr>
          <w:trHeight w:val="555"/>
        </w:trPr>
        <w:tc>
          <w:tcPr>
            <w:tcW w:w="89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2F685" w14:textId="77777777" w:rsidR="00D23B5F" w:rsidRDefault="00D23B5F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>I consent to</w:t>
            </w:r>
            <w:r w:rsidR="007E074C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 a video or audio recording of </w:t>
            </w: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>my child’s in</w:t>
            </w:r>
            <w:r w:rsidR="007E074C" w:rsidRPr="00E1194E">
              <w:rPr>
                <w:rFonts w:asciiTheme="minorHAnsi" w:hAnsiTheme="minorHAnsi" w:cstheme="minorHAnsi"/>
                <w:sz w:val="20"/>
                <w:szCs w:val="20"/>
              </w:rPr>
              <w:t>terview</w:t>
            </w: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 being shared with a third party for transcription purposes.</w:t>
            </w:r>
          </w:p>
          <w:p w14:paraId="010A227C" w14:textId="658E7B6B" w:rsidR="002801A4" w:rsidRPr="00E1194E" w:rsidRDefault="002801A4" w:rsidP="002801A4">
            <w:pPr>
              <w:pStyle w:val="ListParagraph"/>
              <w:spacing w:after="0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D9A3A5" w14:textId="77777777" w:rsidR="00D23B5F" w:rsidRPr="00E1194E" w:rsidRDefault="00D23B5F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B1755" w:rsidRPr="00E1194E" w14:paraId="331B92CE" w14:textId="77777777" w:rsidTr="00642D46">
        <w:trPr>
          <w:trHeight w:val="700"/>
        </w:trPr>
        <w:tc>
          <w:tcPr>
            <w:tcW w:w="89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AD861" w14:textId="56DA79C7" w:rsidR="00CB1755" w:rsidRPr="00E1194E" w:rsidRDefault="008C0B44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I understand that my </w:t>
            </w:r>
            <w:r w:rsidR="009C2265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child’s </w:t>
            </w: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>information may be subject to review by responsible individuals from the College for monitoring and audit purposes.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BF53B" w14:textId="77777777" w:rsidR="00CB1755" w:rsidRPr="00E1194E" w:rsidRDefault="00CB175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B1755" w:rsidRPr="00E1194E" w14:paraId="22B31036" w14:textId="77777777" w:rsidTr="00642D46">
        <w:trPr>
          <w:trHeight w:val="724"/>
        </w:trPr>
        <w:tc>
          <w:tcPr>
            <w:tcW w:w="89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FE816" w14:textId="6947A121" w:rsidR="00CB1755" w:rsidRPr="00E1194E" w:rsidRDefault="008C0B44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>I understand that confidentiality and anonymity will be maintained, and it will not be possible to identify m</w:t>
            </w:r>
            <w:r w:rsidR="008145D6" w:rsidRPr="00E1194E">
              <w:rPr>
                <w:rFonts w:asciiTheme="minorHAnsi" w:hAnsiTheme="minorHAnsi" w:cstheme="minorHAnsi"/>
                <w:sz w:val="20"/>
                <w:szCs w:val="20"/>
              </w:rPr>
              <w:t>y child</w:t>
            </w: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 in any research outputs</w:t>
            </w:r>
            <w:r w:rsidR="008145D6" w:rsidRPr="00E1194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9C2265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 However, I also understand that if my child requests to be interviewed in a pair alongside a friend, confidentiality</w:t>
            </w:r>
            <w:r w:rsidR="00C1437B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 from the friend</w:t>
            </w:r>
            <w:r w:rsidR="009C2265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 cannot be guaranteed.</w:t>
            </w:r>
          </w:p>
          <w:p w14:paraId="1A89ACDF" w14:textId="12B884D3" w:rsidR="009C2265" w:rsidRPr="00E1194E" w:rsidRDefault="009C2265" w:rsidP="009C2265">
            <w:pPr>
              <w:pStyle w:val="ListParagraph"/>
              <w:spacing w:after="0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9A31B" w14:textId="77777777" w:rsidR="00CB1755" w:rsidRPr="00E1194E" w:rsidRDefault="00CB1755">
            <w:p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B1755" w:rsidRPr="00E1194E" w14:paraId="5ED0D836" w14:textId="77777777" w:rsidTr="00642D46">
        <w:trPr>
          <w:trHeight w:val="566"/>
        </w:trPr>
        <w:tc>
          <w:tcPr>
            <w:tcW w:w="89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E1F1F" w14:textId="1087EEB7" w:rsidR="00CB1755" w:rsidRPr="00E1194E" w:rsidRDefault="008C0B4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>I consent to my</w:t>
            </w:r>
            <w:r w:rsidR="004935F1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 child’s</w:t>
            </w: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 participation in the research being audio </w:t>
            </w:r>
            <w:r w:rsidR="008145D6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and video </w:t>
            </w: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>recorded.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BCCB52" w14:textId="77777777" w:rsidR="00CB1755" w:rsidRPr="00E1194E" w:rsidRDefault="00CB175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58C1" w:rsidRPr="00E1194E" w14:paraId="0EB265DB" w14:textId="77777777" w:rsidTr="00642D46">
        <w:trPr>
          <w:trHeight w:val="523"/>
        </w:trPr>
        <w:tc>
          <w:tcPr>
            <w:tcW w:w="89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FBF31" w14:textId="77777777" w:rsidR="002A58C1" w:rsidRPr="00E1194E" w:rsidRDefault="002A58C1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I consent to direct quotes from my child being used in </w:t>
            </w:r>
            <w:r w:rsidR="0090564B" w:rsidRPr="00E1194E">
              <w:rPr>
                <w:rFonts w:asciiTheme="minorHAnsi" w:hAnsiTheme="minorHAnsi" w:cstheme="minorHAnsi"/>
                <w:sz w:val="20"/>
                <w:szCs w:val="20"/>
              </w:rPr>
              <w:t>the research, on the understanding that these quotes will not identify my child by name, school name or image.</w:t>
            </w:r>
          </w:p>
          <w:p w14:paraId="34EF95FA" w14:textId="6E20C320" w:rsidR="00DC6CCD" w:rsidRPr="00E1194E" w:rsidRDefault="00DC6CCD" w:rsidP="00DC6CCD">
            <w:pPr>
              <w:pStyle w:val="ListParagraph"/>
              <w:overflowPunct w:val="0"/>
              <w:autoSpaceDE w:val="0"/>
              <w:spacing w:after="0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596631" w14:textId="77777777" w:rsidR="002A58C1" w:rsidRPr="00E1194E" w:rsidRDefault="002A58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52341" w:rsidRPr="00E1194E" w14:paraId="357C6439" w14:textId="77777777" w:rsidTr="00642D46">
        <w:trPr>
          <w:trHeight w:val="523"/>
        </w:trPr>
        <w:tc>
          <w:tcPr>
            <w:tcW w:w="89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CE6606" w14:textId="77777777" w:rsidR="00B52341" w:rsidRDefault="00B52341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E1194E">
              <w:rPr>
                <w:rFonts w:asciiTheme="minorHAnsi" w:hAnsiTheme="minorHAnsi" w:cstheme="minorHAnsi"/>
                <w:sz w:val="20"/>
                <w:szCs w:val="20"/>
              </w:rPr>
              <w:t>I consent to</w:t>
            </w:r>
            <w:r w:rsidR="00116994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 the audio or video recording of my child’s interview being shared with a </w:t>
            </w:r>
            <w:r w:rsidR="007B0A20" w:rsidRPr="00E1194E">
              <w:rPr>
                <w:rFonts w:asciiTheme="minorHAnsi" w:hAnsiTheme="minorHAnsi" w:cstheme="minorHAnsi"/>
                <w:sz w:val="20"/>
                <w:szCs w:val="20"/>
              </w:rPr>
              <w:t>third-party</w:t>
            </w:r>
            <w:r w:rsidR="00116994" w:rsidRPr="00E1194E">
              <w:rPr>
                <w:rFonts w:asciiTheme="minorHAnsi" w:hAnsiTheme="minorHAnsi" w:cstheme="minorHAnsi"/>
                <w:sz w:val="20"/>
                <w:szCs w:val="20"/>
              </w:rPr>
              <w:t xml:space="preserve"> transcription service for tra</w:t>
            </w:r>
            <w:r w:rsidR="00642D46" w:rsidRPr="00E1194E">
              <w:rPr>
                <w:rFonts w:asciiTheme="minorHAnsi" w:hAnsiTheme="minorHAnsi" w:cstheme="minorHAnsi"/>
                <w:sz w:val="20"/>
                <w:szCs w:val="20"/>
              </w:rPr>
              <w:t>nscription purposes only.</w:t>
            </w:r>
          </w:p>
          <w:p w14:paraId="0A817E5A" w14:textId="670EDA0F" w:rsidR="00BB4058" w:rsidRPr="00E1194E" w:rsidRDefault="00BB4058" w:rsidP="00BB4058">
            <w:pPr>
              <w:pStyle w:val="ListParagraph"/>
              <w:overflowPunct w:val="0"/>
              <w:autoSpaceDE w:val="0"/>
              <w:spacing w:after="0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D90AB4" w14:textId="77777777" w:rsidR="00B52341" w:rsidRPr="00E1194E" w:rsidRDefault="00B5234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33E3009" w14:textId="77777777" w:rsidR="000101BC" w:rsidRPr="00E1194E" w:rsidRDefault="000101BC" w:rsidP="002B31AC">
      <w:pPr>
        <w:rPr>
          <w:rFonts w:asciiTheme="minorHAnsi" w:hAnsiTheme="minorHAnsi" w:cstheme="minorHAnsi"/>
          <w:b/>
          <w:sz w:val="20"/>
          <w:szCs w:val="20"/>
        </w:rPr>
      </w:pPr>
    </w:p>
    <w:p w14:paraId="46588A51" w14:textId="48BFDAEA" w:rsidR="00936FBD" w:rsidRPr="00E1194E" w:rsidRDefault="00F44BFA" w:rsidP="002B31AC">
      <w:pPr>
        <w:rPr>
          <w:rFonts w:asciiTheme="minorHAnsi" w:hAnsiTheme="minorHAnsi" w:cstheme="minorHAnsi"/>
          <w:b/>
          <w:sz w:val="20"/>
          <w:szCs w:val="20"/>
        </w:rPr>
      </w:pPr>
      <w:r w:rsidRPr="00E1194E">
        <w:rPr>
          <w:rFonts w:asciiTheme="minorHAnsi" w:hAnsiTheme="minorHAnsi" w:cstheme="minorHAnsi"/>
          <w:b/>
          <w:sz w:val="20"/>
          <w:szCs w:val="20"/>
        </w:rPr>
        <w:t xml:space="preserve">Name of parent: </w:t>
      </w:r>
      <w:r w:rsidR="002B31AC" w:rsidRPr="00E1194E">
        <w:rPr>
          <w:rFonts w:asciiTheme="minorHAnsi" w:hAnsiTheme="minorHAnsi" w:cstheme="minorHAnsi"/>
          <w:b/>
          <w:sz w:val="20"/>
          <w:szCs w:val="20"/>
        </w:rPr>
        <w:t>__________________</w:t>
      </w:r>
      <w:r w:rsidR="006351E8" w:rsidRPr="00E1194E">
        <w:rPr>
          <w:rFonts w:asciiTheme="minorHAnsi" w:hAnsiTheme="minorHAnsi" w:cstheme="minorHAnsi"/>
          <w:b/>
          <w:sz w:val="20"/>
          <w:szCs w:val="20"/>
        </w:rPr>
        <w:t>__</w:t>
      </w:r>
      <w:r w:rsidR="00F01982" w:rsidRPr="00E1194E">
        <w:rPr>
          <w:rFonts w:asciiTheme="minorHAnsi" w:hAnsiTheme="minorHAnsi" w:cstheme="minorHAnsi"/>
          <w:b/>
          <w:sz w:val="20"/>
          <w:szCs w:val="20"/>
        </w:rPr>
        <w:t>__</w:t>
      </w:r>
      <w:r w:rsidR="002B31AC" w:rsidRPr="00E1194E">
        <w:rPr>
          <w:rFonts w:asciiTheme="minorHAnsi" w:hAnsiTheme="minorHAnsi" w:cstheme="minorHAnsi"/>
          <w:b/>
          <w:sz w:val="20"/>
          <w:szCs w:val="20"/>
        </w:rPr>
        <w:t xml:space="preserve">_________________ </w:t>
      </w:r>
      <w:r w:rsidR="00936FBD" w:rsidRPr="00E1194E">
        <w:rPr>
          <w:rFonts w:asciiTheme="minorHAnsi" w:hAnsiTheme="minorHAnsi" w:cstheme="minorHAnsi"/>
          <w:b/>
          <w:sz w:val="20"/>
          <w:szCs w:val="20"/>
        </w:rPr>
        <w:t xml:space="preserve">  Signature: _____________________</w:t>
      </w:r>
      <w:r w:rsidR="00476894" w:rsidRPr="00E1194E">
        <w:rPr>
          <w:rFonts w:asciiTheme="minorHAnsi" w:hAnsiTheme="minorHAnsi" w:cstheme="minorHAnsi"/>
          <w:b/>
          <w:sz w:val="20"/>
          <w:szCs w:val="20"/>
        </w:rPr>
        <w:t>_</w:t>
      </w:r>
    </w:p>
    <w:p w14:paraId="49A8C490" w14:textId="77777777" w:rsidR="000101BC" w:rsidRPr="00E1194E" w:rsidRDefault="000101BC" w:rsidP="002B31AC">
      <w:pPr>
        <w:rPr>
          <w:rFonts w:asciiTheme="minorHAnsi" w:hAnsiTheme="minorHAnsi" w:cstheme="minorHAnsi"/>
          <w:b/>
          <w:sz w:val="20"/>
          <w:szCs w:val="20"/>
        </w:rPr>
      </w:pPr>
    </w:p>
    <w:p w14:paraId="2C1FCAA2" w14:textId="0ED052B1" w:rsidR="00936FBD" w:rsidRDefault="00936FBD" w:rsidP="002B31AC">
      <w:pPr>
        <w:rPr>
          <w:rFonts w:asciiTheme="minorHAnsi" w:hAnsiTheme="minorHAnsi" w:cstheme="minorHAnsi"/>
          <w:b/>
          <w:sz w:val="20"/>
          <w:szCs w:val="20"/>
        </w:rPr>
      </w:pPr>
      <w:r w:rsidRPr="00E1194E">
        <w:rPr>
          <w:rFonts w:asciiTheme="minorHAnsi" w:hAnsiTheme="minorHAnsi" w:cstheme="minorHAnsi"/>
          <w:b/>
          <w:sz w:val="20"/>
          <w:szCs w:val="20"/>
        </w:rPr>
        <w:t>Email: _______________________________________________</w:t>
      </w:r>
      <w:proofErr w:type="gramStart"/>
      <w:r w:rsidRPr="00E1194E">
        <w:rPr>
          <w:rFonts w:asciiTheme="minorHAnsi" w:hAnsiTheme="minorHAnsi" w:cstheme="minorHAnsi"/>
          <w:b/>
          <w:sz w:val="20"/>
          <w:szCs w:val="20"/>
        </w:rPr>
        <w:t>_</w:t>
      </w:r>
      <w:r w:rsidR="00476894" w:rsidRPr="00E1194E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7B0A20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476894" w:rsidRPr="00E1194E">
        <w:rPr>
          <w:rFonts w:asciiTheme="minorHAnsi" w:hAnsiTheme="minorHAnsi" w:cstheme="minorHAnsi"/>
          <w:b/>
          <w:sz w:val="20"/>
          <w:szCs w:val="20"/>
        </w:rPr>
        <w:t>Phone</w:t>
      </w:r>
      <w:proofErr w:type="gramEnd"/>
      <w:r w:rsidR="00476894" w:rsidRPr="00E1194E">
        <w:rPr>
          <w:rFonts w:asciiTheme="minorHAnsi" w:hAnsiTheme="minorHAnsi" w:cstheme="minorHAnsi"/>
          <w:b/>
          <w:sz w:val="20"/>
          <w:szCs w:val="20"/>
        </w:rPr>
        <w:t>: _________________________</w:t>
      </w:r>
    </w:p>
    <w:p w14:paraId="2E2A234B" w14:textId="77777777" w:rsidR="00363179" w:rsidRPr="00E1194E" w:rsidRDefault="00363179" w:rsidP="002B31AC">
      <w:pPr>
        <w:rPr>
          <w:rFonts w:asciiTheme="minorHAnsi" w:hAnsiTheme="minorHAnsi" w:cstheme="minorHAnsi"/>
          <w:b/>
          <w:sz w:val="20"/>
          <w:szCs w:val="20"/>
        </w:rPr>
      </w:pPr>
    </w:p>
    <w:p w14:paraId="2E5B1FCE" w14:textId="1AB1E174" w:rsidR="00476894" w:rsidRPr="00E1194E" w:rsidRDefault="00476894" w:rsidP="002B31AC">
      <w:pPr>
        <w:rPr>
          <w:rFonts w:asciiTheme="minorHAnsi" w:hAnsiTheme="minorHAnsi" w:cstheme="minorHAnsi"/>
          <w:b/>
          <w:sz w:val="20"/>
          <w:szCs w:val="20"/>
        </w:rPr>
      </w:pPr>
      <w:r w:rsidRPr="00E1194E">
        <w:rPr>
          <w:rFonts w:asciiTheme="minorHAnsi" w:hAnsiTheme="minorHAnsi" w:cstheme="minorHAnsi"/>
          <w:b/>
          <w:sz w:val="20"/>
          <w:szCs w:val="20"/>
        </w:rPr>
        <w:t>Name of child:</w:t>
      </w:r>
      <w:r w:rsidRPr="00E1194E">
        <w:rPr>
          <w:rFonts w:asciiTheme="minorHAnsi" w:hAnsiTheme="minorHAnsi" w:cstheme="minorHAnsi"/>
          <w:b/>
          <w:sz w:val="20"/>
          <w:szCs w:val="20"/>
        </w:rPr>
        <w:softHyphen/>
      </w:r>
      <w:r w:rsidRPr="00E1194E">
        <w:rPr>
          <w:rFonts w:asciiTheme="minorHAnsi" w:hAnsiTheme="minorHAnsi" w:cstheme="minorHAnsi"/>
          <w:b/>
          <w:sz w:val="20"/>
          <w:szCs w:val="20"/>
        </w:rPr>
        <w:softHyphen/>
      </w:r>
      <w:r w:rsidRPr="00E1194E">
        <w:rPr>
          <w:rFonts w:asciiTheme="minorHAnsi" w:hAnsiTheme="minorHAnsi" w:cstheme="minorHAnsi"/>
          <w:b/>
          <w:sz w:val="20"/>
          <w:szCs w:val="20"/>
        </w:rPr>
        <w:softHyphen/>
      </w:r>
      <w:r w:rsidRPr="00E1194E">
        <w:rPr>
          <w:rFonts w:asciiTheme="minorHAnsi" w:hAnsiTheme="minorHAnsi" w:cstheme="minorHAnsi"/>
          <w:b/>
          <w:sz w:val="20"/>
          <w:szCs w:val="20"/>
        </w:rPr>
        <w:softHyphen/>
      </w:r>
      <w:r w:rsidRPr="00E1194E">
        <w:rPr>
          <w:rFonts w:asciiTheme="minorHAnsi" w:hAnsiTheme="minorHAnsi" w:cstheme="minorHAnsi"/>
          <w:b/>
          <w:sz w:val="20"/>
          <w:szCs w:val="20"/>
        </w:rPr>
        <w:softHyphen/>
      </w:r>
      <w:r w:rsidRPr="00E1194E">
        <w:rPr>
          <w:rFonts w:asciiTheme="minorHAnsi" w:hAnsiTheme="minorHAnsi" w:cstheme="minorHAnsi"/>
          <w:b/>
          <w:sz w:val="20"/>
          <w:szCs w:val="20"/>
        </w:rPr>
        <w:softHyphen/>
      </w:r>
      <w:r w:rsidRPr="00E1194E">
        <w:rPr>
          <w:rFonts w:asciiTheme="minorHAnsi" w:hAnsiTheme="minorHAnsi" w:cstheme="minorHAnsi"/>
          <w:b/>
          <w:sz w:val="20"/>
          <w:szCs w:val="20"/>
        </w:rPr>
        <w:softHyphen/>
        <w:t>___________________________________________________</w:t>
      </w:r>
    </w:p>
    <w:p w14:paraId="379120DA" w14:textId="4ABB0B5C" w:rsidR="00DB4EB7" w:rsidRPr="00846E60" w:rsidRDefault="00CA00A4" w:rsidP="002B31AC">
      <w:pPr>
        <w:rPr>
          <w:rFonts w:asciiTheme="minorHAnsi" w:hAnsiTheme="minorHAnsi" w:cstheme="minorHAnsi"/>
          <w:b/>
          <w:sz w:val="18"/>
          <w:szCs w:val="18"/>
        </w:rPr>
      </w:pPr>
      <w:r w:rsidRPr="00846E60">
        <w:rPr>
          <w:rFonts w:asciiTheme="minorHAnsi" w:hAnsiTheme="minorHAnsi" w:cstheme="minorHAnsi"/>
          <w:b/>
          <w:noProof/>
          <w:sz w:val="18"/>
          <w:szCs w:val="18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6B94212" wp14:editId="33B1ED70">
                <wp:simplePos x="0" y="0"/>
                <wp:positionH relativeFrom="column">
                  <wp:posOffset>-38100</wp:posOffset>
                </wp:positionH>
                <wp:positionV relativeFrom="paragraph">
                  <wp:posOffset>1270000</wp:posOffset>
                </wp:positionV>
                <wp:extent cx="6311900" cy="2057400"/>
                <wp:effectExtent l="0" t="0" r="127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1900" cy="205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C231A9" w14:textId="77777777" w:rsidR="00566B0B" w:rsidRPr="00CA00A4" w:rsidRDefault="00566B0B" w:rsidP="00566B0B">
                            <w:pPr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CA00A4"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To be completed by King’s College London and a copy returned to the parent named above.</w:t>
                            </w:r>
                          </w:p>
                          <w:p w14:paraId="4FF80B9E" w14:textId="77777777" w:rsidR="00566B0B" w:rsidRDefault="00566B0B" w:rsidP="00566B0B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79E28376" w14:textId="77777777" w:rsidR="00566B0B" w:rsidRDefault="00566B0B" w:rsidP="00566B0B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Name of researcher: __________________________________ </w:t>
                            </w:r>
                          </w:p>
                          <w:p w14:paraId="01DA489F" w14:textId="77777777" w:rsidR="00566B0B" w:rsidRDefault="00566B0B" w:rsidP="00566B0B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2E20ADE4" w14:textId="77777777" w:rsidR="00566B0B" w:rsidRDefault="00566B0B" w:rsidP="00566B0B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Signature of researcher: _______________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  <w:t>________________</w:t>
                            </w:r>
                          </w:p>
                          <w:p w14:paraId="36BBCB2A" w14:textId="77777777" w:rsidR="00566B0B" w:rsidRDefault="00566B0B" w:rsidP="00566B0B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5D6DD1BD" w14:textId="77777777" w:rsidR="00566B0B" w:rsidRDefault="00566B0B" w:rsidP="00566B0B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Date: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softHyphen/>
                              <w:t>_______________________________________________</w:t>
                            </w:r>
                          </w:p>
                          <w:p w14:paraId="7E6D5BA7" w14:textId="42CD444E" w:rsidR="00566B0B" w:rsidRDefault="00566B0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B9421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pt;margin-top:100pt;width:497pt;height:16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">
                <v:textbox>
                  <w:txbxContent>
                    <w:p w14:paraId="57C231A9" w14:textId="77777777" w:rsidR="00566B0B" w:rsidRPr="00CA00A4" w:rsidRDefault="00566B0B" w:rsidP="00566B0B">
                      <w:pPr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  <w:r w:rsidRPr="00CA00A4"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</w:rPr>
                        <w:t>To be completed by King’s College London and a copy returned to the parent named above.</w:t>
                      </w:r>
                    </w:p>
                    <w:p w14:paraId="4FF80B9E" w14:textId="77777777" w:rsidR="00566B0B" w:rsidRDefault="00566B0B" w:rsidP="00566B0B">
                      <w:p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</w:pPr>
                    </w:p>
                    <w:p w14:paraId="79E28376" w14:textId="77777777" w:rsidR="00566B0B" w:rsidRDefault="00566B0B" w:rsidP="00566B0B">
                      <w:p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Name of researcher: __________________________________ </w:t>
                      </w:r>
                    </w:p>
                    <w:p w14:paraId="01DA489F" w14:textId="77777777" w:rsidR="00566B0B" w:rsidRDefault="00566B0B" w:rsidP="00566B0B">
                      <w:p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</w:pPr>
                    </w:p>
                    <w:p w14:paraId="2E20ADE4" w14:textId="77777777" w:rsidR="00566B0B" w:rsidRDefault="00566B0B" w:rsidP="00566B0B">
                      <w:p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Signature of researcher: _______________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  <w:t>________________</w:t>
                      </w:r>
                    </w:p>
                    <w:p w14:paraId="36BBCB2A" w14:textId="77777777" w:rsidR="00566B0B" w:rsidRDefault="00566B0B" w:rsidP="00566B0B">
                      <w:p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</w:pPr>
                    </w:p>
                    <w:p w14:paraId="5D6DD1BD" w14:textId="77777777" w:rsidR="00566B0B" w:rsidRDefault="00566B0B" w:rsidP="00566B0B">
                      <w:pP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Date: 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softHyphen/>
                        <w:t>_______________________________________________</w:t>
                      </w:r>
                    </w:p>
                    <w:p w14:paraId="7E6D5BA7" w14:textId="42CD444E" w:rsidR="00566B0B" w:rsidRDefault="00566B0B"/>
                  </w:txbxContent>
                </v:textbox>
                <w10:wrap type="square"/>
              </v:shape>
            </w:pict>
          </mc:Fallback>
        </mc:AlternateContent>
      </w:r>
      <w:r w:rsidRPr="00846E60">
        <w:rPr>
          <w:rFonts w:asciiTheme="majorHAnsi" w:eastAsia="Arial" w:hAnsiTheme="majorHAnsi" w:cstheme="majorHAnsi"/>
          <w:noProof/>
          <w:sz w:val="18"/>
          <w:szCs w:val="18"/>
          <w:lang w:eastAsia="en-GB"/>
        </w:rPr>
        <w:drawing>
          <wp:anchor distT="0" distB="0" distL="114300" distR="114300" simplePos="0" relativeHeight="251663360" behindDoc="0" locked="0" layoutInCell="1" allowOverlap="1" wp14:anchorId="34C1F421" wp14:editId="78805731">
            <wp:simplePos x="0" y="0"/>
            <wp:positionH relativeFrom="column">
              <wp:posOffset>0</wp:posOffset>
            </wp:positionH>
            <wp:positionV relativeFrom="paragraph">
              <wp:posOffset>254000</wp:posOffset>
            </wp:positionV>
            <wp:extent cx="1228725" cy="828675"/>
            <wp:effectExtent l="19050" t="0" r="9525" b="0"/>
            <wp:wrapSquare wrapText="bothSides"/>
            <wp:docPr id="3" name="Picture 3" descr="KCL logo without UoL strap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DB4EB7" w:rsidRPr="00846E60" w:rsidSect="00642D46">
      <w:footerReference w:type="default" r:id="rId13"/>
      <w:pgSz w:w="11906" w:h="16838"/>
      <w:pgMar w:top="720" w:right="720" w:bottom="720" w:left="720" w:header="708" w:footer="70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A25DA" w14:textId="77777777" w:rsidR="00A14C22" w:rsidRDefault="00A14C22">
      <w:pPr>
        <w:spacing w:after="0"/>
      </w:pPr>
      <w:r>
        <w:separator/>
      </w:r>
    </w:p>
  </w:endnote>
  <w:endnote w:type="continuationSeparator" w:id="0">
    <w:p w14:paraId="3D93C510" w14:textId="77777777" w:rsidR="00A14C22" w:rsidRDefault="00A14C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E9599" w14:textId="2C680270" w:rsidR="009E3A17" w:rsidRPr="003D50AA" w:rsidRDefault="003D50AA">
    <w:pPr>
      <w:pStyle w:val="Footer"/>
      <w:rPr>
        <w:sz w:val="16"/>
        <w:szCs w:val="16"/>
      </w:rPr>
    </w:pPr>
    <w:r w:rsidRPr="003D50AA">
      <w:rPr>
        <w:sz w:val="16"/>
        <w:szCs w:val="16"/>
      </w:rPr>
      <w:t>V1.1 Reference: LRS/DP-23/24-39491</w:t>
    </w:r>
  </w:p>
  <w:p w14:paraId="34D29330" w14:textId="77777777" w:rsidR="009E3A17" w:rsidRDefault="009E3A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F0688" w14:textId="77777777" w:rsidR="00A14C22" w:rsidRDefault="00A14C22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61ED7325" w14:textId="77777777" w:rsidR="00A14C22" w:rsidRDefault="00A14C2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E35069"/>
    <w:multiLevelType w:val="multilevel"/>
    <w:tmpl w:val="46768B82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59799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TY2MTSyNDWzsDBX0lEKTi0uzszPAykwrgUAV4phLiwAAAA="/>
  </w:docVars>
  <w:rsids>
    <w:rsidRoot w:val="00CB1755"/>
    <w:rsid w:val="000042FA"/>
    <w:rsid w:val="000101BC"/>
    <w:rsid w:val="000407B7"/>
    <w:rsid w:val="0007644A"/>
    <w:rsid w:val="000C0C4E"/>
    <w:rsid w:val="00116994"/>
    <w:rsid w:val="001630E8"/>
    <w:rsid w:val="001842DF"/>
    <w:rsid w:val="001F6B5F"/>
    <w:rsid w:val="00214660"/>
    <w:rsid w:val="00216B71"/>
    <w:rsid w:val="00240AFB"/>
    <w:rsid w:val="002801A4"/>
    <w:rsid w:val="00283652"/>
    <w:rsid w:val="00291948"/>
    <w:rsid w:val="002A58C1"/>
    <w:rsid w:val="002B31AC"/>
    <w:rsid w:val="002D2D39"/>
    <w:rsid w:val="00337AB4"/>
    <w:rsid w:val="00363179"/>
    <w:rsid w:val="003652E4"/>
    <w:rsid w:val="00391C3C"/>
    <w:rsid w:val="003B2123"/>
    <w:rsid w:val="003C1D34"/>
    <w:rsid w:val="003C2695"/>
    <w:rsid w:val="003D3907"/>
    <w:rsid w:val="003D50AA"/>
    <w:rsid w:val="003F69F3"/>
    <w:rsid w:val="00434042"/>
    <w:rsid w:val="00454BA5"/>
    <w:rsid w:val="00476894"/>
    <w:rsid w:val="004935F1"/>
    <w:rsid w:val="004E5729"/>
    <w:rsid w:val="00501454"/>
    <w:rsid w:val="005014A1"/>
    <w:rsid w:val="0054160A"/>
    <w:rsid w:val="00555354"/>
    <w:rsid w:val="00566B0B"/>
    <w:rsid w:val="005A1B9F"/>
    <w:rsid w:val="005D568E"/>
    <w:rsid w:val="005D5BBA"/>
    <w:rsid w:val="005E66D4"/>
    <w:rsid w:val="005F4CFC"/>
    <w:rsid w:val="00606333"/>
    <w:rsid w:val="00606864"/>
    <w:rsid w:val="00615372"/>
    <w:rsid w:val="006351E8"/>
    <w:rsid w:val="00642D46"/>
    <w:rsid w:val="00683AB6"/>
    <w:rsid w:val="00694B2B"/>
    <w:rsid w:val="006A5F27"/>
    <w:rsid w:val="006D0CA3"/>
    <w:rsid w:val="006E7E30"/>
    <w:rsid w:val="007167B2"/>
    <w:rsid w:val="007579B3"/>
    <w:rsid w:val="00783D74"/>
    <w:rsid w:val="007B0A20"/>
    <w:rsid w:val="007E074C"/>
    <w:rsid w:val="007E2F05"/>
    <w:rsid w:val="007F19EE"/>
    <w:rsid w:val="008145D6"/>
    <w:rsid w:val="00824B92"/>
    <w:rsid w:val="00846E60"/>
    <w:rsid w:val="008829BF"/>
    <w:rsid w:val="008A5FCE"/>
    <w:rsid w:val="008C00C1"/>
    <w:rsid w:val="008C0B44"/>
    <w:rsid w:val="008D4344"/>
    <w:rsid w:val="0090564B"/>
    <w:rsid w:val="00911232"/>
    <w:rsid w:val="009219E1"/>
    <w:rsid w:val="00936FBD"/>
    <w:rsid w:val="009A0B20"/>
    <w:rsid w:val="009A5482"/>
    <w:rsid w:val="009C2265"/>
    <w:rsid w:val="009D34DF"/>
    <w:rsid w:val="009E3A17"/>
    <w:rsid w:val="00A050AF"/>
    <w:rsid w:val="00A14C22"/>
    <w:rsid w:val="00A361F8"/>
    <w:rsid w:val="00A570CE"/>
    <w:rsid w:val="00AB2DFB"/>
    <w:rsid w:val="00AC3893"/>
    <w:rsid w:val="00B164E2"/>
    <w:rsid w:val="00B27027"/>
    <w:rsid w:val="00B31BE4"/>
    <w:rsid w:val="00B52341"/>
    <w:rsid w:val="00B52985"/>
    <w:rsid w:val="00B67026"/>
    <w:rsid w:val="00BB0B88"/>
    <w:rsid w:val="00BB22B2"/>
    <w:rsid w:val="00BB4058"/>
    <w:rsid w:val="00BC63A2"/>
    <w:rsid w:val="00BF6784"/>
    <w:rsid w:val="00C0782E"/>
    <w:rsid w:val="00C1437B"/>
    <w:rsid w:val="00C224FE"/>
    <w:rsid w:val="00C42898"/>
    <w:rsid w:val="00C71F87"/>
    <w:rsid w:val="00CA00A4"/>
    <w:rsid w:val="00CB1755"/>
    <w:rsid w:val="00CC5036"/>
    <w:rsid w:val="00CD525F"/>
    <w:rsid w:val="00CE7033"/>
    <w:rsid w:val="00D2055D"/>
    <w:rsid w:val="00D2088A"/>
    <w:rsid w:val="00D23B5F"/>
    <w:rsid w:val="00DB3E33"/>
    <w:rsid w:val="00DB4EB7"/>
    <w:rsid w:val="00DC6CCD"/>
    <w:rsid w:val="00DE2A08"/>
    <w:rsid w:val="00DF61EA"/>
    <w:rsid w:val="00E1194E"/>
    <w:rsid w:val="00E1263A"/>
    <w:rsid w:val="00E30E4A"/>
    <w:rsid w:val="00E72A3F"/>
    <w:rsid w:val="00E7636B"/>
    <w:rsid w:val="00E7707F"/>
    <w:rsid w:val="00EE31ED"/>
    <w:rsid w:val="00F01982"/>
    <w:rsid w:val="00F44BFA"/>
    <w:rsid w:val="00F65930"/>
    <w:rsid w:val="00FA35CC"/>
    <w:rsid w:val="00FC5C45"/>
    <w:rsid w:val="00FE1516"/>
    <w:rsid w:val="00FE2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BC01A"/>
  <w15:docId w15:val="{A1E26C7D-47D3-4396-8E5F-42B3389D1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1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Text">
    <w:name w:val="annotation text"/>
    <w:basedOn w:val="Normal"/>
    <w:link w:val="CommentTextChar1"/>
    <w:rPr>
      <w:sz w:val="20"/>
      <w:szCs w:val="20"/>
    </w:rPr>
  </w:style>
  <w:style w:type="character" w:customStyle="1" w:styleId="CommentTextChar">
    <w:name w:val="Comment Text Char"/>
    <w:basedOn w:val="DefaultParagraphFont"/>
    <w:rPr>
      <w:rFonts w:ascii="Calibri" w:eastAsia="Calibri" w:hAnsi="Calibri" w:cs="Times New Roman"/>
      <w:sz w:val="20"/>
      <w:szCs w:val="20"/>
    </w:rPr>
  </w:style>
  <w:style w:type="paragraph" w:styleId="ListParagraph">
    <w:name w:val="List Paragraph"/>
    <w:basedOn w:val="Normal"/>
    <w:pPr>
      <w:ind w:left="720"/>
    </w:pPr>
  </w:style>
  <w:style w:type="paragraph" w:styleId="BalloonText">
    <w:name w:val="Balloon Text"/>
    <w:basedOn w:val="Normal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Segoe UI" w:eastAsia="Calibri" w:hAnsi="Segoe UI" w:cs="Segoe UI"/>
      <w:sz w:val="18"/>
      <w:szCs w:val="18"/>
    </w:rPr>
  </w:style>
  <w:style w:type="paragraph" w:styleId="Footer">
    <w:name w:val="footer"/>
    <w:basedOn w:val="Normal"/>
    <w:uiPriority w:val="9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uiPriority w:val="99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99"/>
    <w:unhideWhenUsed/>
    <w:rsid w:val="003652E4"/>
    <w:pPr>
      <w:pBdr>
        <w:top w:val="single" w:sz="4" w:space="1" w:color="000000"/>
        <w:left w:val="single" w:sz="4" w:space="0" w:color="000000"/>
        <w:bottom w:val="single" w:sz="4" w:space="0" w:color="000000"/>
        <w:right w:val="single" w:sz="4" w:space="4" w:color="000000"/>
      </w:pBdr>
      <w:shd w:val="clear" w:color="auto" w:fill="000000"/>
      <w:overflowPunct w:val="0"/>
      <w:autoSpaceDE w:val="0"/>
      <w:spacing w:after="0"/>
    </w:pPr>
    <w:rPr>
      <w:rFonts w:ascii="Arial" w:eastAsia="Times New Roman" w:hAnsi="Arial" w:cs="Arial"/>
      <w:b/>
      <w:color w:val="FFFFFF"/>
      <w:sz w:val="30"/>
      <w:szCs w:val="30"/>
    </w:rPr>
  </w:style>
  <w:style w:type="character" w:customStyle="1" w:styleId="BodyTextChar">
    <w:name w:val="Body Text Char"/>
    <w:basedOn w:val="DefaultParagraphFont"/>
    <w:link w:val="BodyText"/>
    <w:uiPriority w:val="99"/>
    <w:rsid w:val="003652E4"/>
    <w:rPr>
      <w:rFonts w:ascii="Arial" w:eastAsia="Times New Roman" w:hAnsi="Arial" w:cs="Arial"/>
      <w:b/>
      <w:color w:val="FFFFFF"/>
      <w:sz w:val="30"/>
      <w:szCs w:val="30"/>
      <w:shd w:val="clear" w:color="auto" w:fill="000000"/>
    </w:rPr>
  </w:style>
  <w:style w:type="character" w:styleId="Hyperlink">
    <w:name w:val="Hyperlink"/>
    <w:basedOn w:val="DefaultParagraphFont"/>
    <w:uiPriority w:val="99"/>
    <w:unhideWhenUsed/>
    <w:rsid w:val="002836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365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E2B82"/>
    <w:pPr>
      <w:autoSpaceDN/>
      <w:spacing w:after="0" w:line="240" w:lineRule="auto"/>
      <w:textAlignment w:val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2B82"/>
    <w:rPr>
      <w:b/>
      <w:bCs/>
    </w:rPr>
  </w:style>
  <w:style w:type="character" w:customStyle="1" w:styleId="CommentTextChar1">
    <w:name w:val="Comment Text Char1"/>
    <w:basedOn w:val="DefaultParagraphFont"/>
    <w:link w:val="CommentText"/>
    <w:rsid w:val="00FE2B82"/>
    <w:rPr>
      <w:sz w:val="20"/>
      <w:szCs w:val="20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FE2B8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8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angie.pitt@kcl.ac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ngie.pitt@kcl.ac.uk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angie.pitt@kcl.ac.u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54744DC0F1A744AE9C8DED0833ED5F" ma:contentTypeVersion="15" ma:contentTypeDescription="Create a new document." ma:contentTypeScope="" ma:versionID="a423423b31fa52cae734677b22159e45">
  <xsd:schema xmlns:xsd="http://www.w3.org/2001/XMLSchema" xmlns:xs="http://www.w3.org/2001/XMLSchema" xmlns:p="http://schemas.microsoft.com/office/2006/metadata/properties" xmlns:ns2="f9c2cb8a-4562-485b-a963-15401ea7b3aa" xmlns:ns3="2d69b8be-775a-49cf-ac17-21e579c79ef5" xmlns:ns4="4aaf35b1-80a8-48e7-9d03-c612add1997b" targetNamespace="http://schemas.microsoft.com/office/2006/metadata/properties" ma:root="true" ma:fieldsID="97263fb7aa8311d588e1aab656061704" ns2:_="" ns3:_="" ns4:_="">
    <xsd:import namespace="f9c2cb8a-4562-485b-a963-15401ea7b3aa"/>
    <xsd:import namespace="2d69b8be-775a-49cf-ac17-21e579c79ef5"/>
    <xsd:import namespace="4aaf35b1-80a8-48e7-9d03-c612add199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c2cb8a-4562-485b-a963-15401ea7b3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31d7151-b795-48f9-9207-6285658e27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69b8be-775a-49cf-ac17-21e579c79ef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af35b1-80a8-48e7-9d03-c612add1997b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5040156-4d8a-4b05-bc92-2821db09e767}" ma:internalName="TaxCatchAll" ma:showField="CatchAllData" ma:web="2d69b8be-775a-49cf-ac17-21e579c79e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1F8C64-8EF2-47E0-802D-A1A36F33E6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3CCFD7-F364-46E3-9EB0-A0DA7A8FB5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c2cb8a-4562-485b-a963-15401ea7b3aa"/>
    <ds:schemaRef ds:uri="2d69b8be-775a-49cf-ac17-21e579c79ef5"/>
    <ds:schemaRef ds:uri="4aaf35b1-80a8-48e7-9d03-c612add199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Stackpoole</dc:creator>
  <dc:description/>
  <cp:lastModifiedBy>Angie Pitt</cp:lastModifiedBy>
  <cp:revision>2</cp:revision>
  <dcterms:created xsi:type="dcterms:W3CDTF">2023-10-16T17:22:00Z</dcterms:created>
  <dcterms:modified xsi:type="dcterms:W3CDTF">2023-10-16T17:22:00Z</dcterms:modified>
</cp:coreProperties>
</file>